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4AD05792" w:rsidR="00086656" w:rsidRDefault="001446AB" w:rsidP="00086656">
      <w:pPr>
        <w:pStyle w:val="Title"/>
      </w:pPr>
      <w:r>
        <w:t>Types of Employment</w:t>
      </w:r>
    </w:p>
    <w:p w14:paraId="3816C2DA" w14:textId="37AC5CFF" w:rsidR="00C50811" w:rsidRDefault="00483520" w:rsidP="00C50811">
      <w:pPr>
        <w:rPr>
          <w:lang w:eastAsia="zh-CN"/>
        </w:rPr>
      </w:pPr>
      <w:r>
        <w:rPr>
          <w:lang w:eastAsia="zh-CN"/>
        </w:rPr>
        <w:t xml:space="preserve">This activity allows students to </w:t>
      </w:r>
      <w:r w:rsidR="001446AB">
        <w:rPr>
          <w:lang w:eastAsia="zh-CN"/>
        </w:rPr>
        <w:t>compare th</w:t>
      </w:r>
      <w:r w:rsidR="00D16EA8">
        <w:rPr>
          <w:lang w:eastAsia="zh-CN"/>
        </w:rPr>
        <w:t>e</w:t>
      </w:r>
      <w:r w:rsidR="001446AB">
        <w:rPr>
          <w:lang w:eastAsia="zh-CN"/>
        </w:rPr>
        <w:t xml:space="preserve"> features of different types of employment, summarising their advantages and disadvantages. </w:t>
      </w:r>
    </w:p>
    <w:p w14:paraId="5BE0CB2A" w14:textId="77777777" w:rsidR="00483520" w:rsidRPr="00C50811" w:rsidRDefault="00483520" w:rsidP="00C50811">
      <w:pPr>
        <w:rPr>
          <w:lang w:eastAsia="zh-CN"/>
        </w:rPr>
      </w:pPr>
    </w:p>
    <w:p w14:paraId="0DB94B5B" w14:textId="613339D0" w:rsidR="00C50811" w:rsidRDefault="00401E38" w:rsidP="00944879">
      <w:pPr>
        <w:pStyle w:val="Heading2"/>
      </w:pPr>
      <w:r>
        <w:t>Task</w:t>
      </w:r>
    </w:p>
    <w:p w14:paraId="053DC80B" w14:textId="5908FF17" w:rsidR="00401E38" w:rsidRDefault="00401E38" w:rsidP="00401E38">
      <w:pPr>
        <w:pStyle w:val="ListParagraph"/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 xml:space="preserve">Go to the </w:t>
      </w:r>
      <w:hyperlink r:id="rId11" w:history="1">
        <w:r w:rsidRPr="00401E38">
          <w:rPr>
            <w:rStyle w:val="Hyperlink"/>
            <w:lang w:eastAsia="zh-CN"/>
          </w:rPr>
          <w:t>Job Search</w:t>
        </w:r>
      </w:hyperlink>
      <w:r>
        <w:rPr>
          <w:lang w:eastAsia="zh-CN"/>
        </w:rPr>
        <w:t xml:space="preserve"> website and find 5 advertised jobs for each category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ypes of employment"/>
        <w:tblDescription w:val="Full time -part time - casual"/>
      </w:tblPr>
      <w:tblGrid>
        <w:gridCol w:w="3207"/>
        <w:gridCol w:w="3207"/>
        <w:gridCol w:w="3208"/>
      </w:tblGrid>
      <w:tr w:rsidR="00401E38" w14:paraId="315ECF8B" w14:textId="77777777" w:rsidTr="00401E38">
        <w:tc>
          <w:tcPr>
            <w:tcW w:w="3207" w:type="dxa"/>
          </w:tcPr>
          <w:p w14:paraId="0DE8B9D3" w14:textId="1288F5D9" w:rsidR="00401E38" w:rsidRPr="00401E38" w:rsidRDefault="00401E38" w:rsidP="00401E38">
            <w:pPr>
              <w:jc w:val="center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Full Time</w:t>
            </w:r>
          </w:p>
        </w:tc>
        <w:tc>
          <w:tcPr>
            <w:tcW w:w="3207" w:type="dxa"/>
          </w:tcPr>
          <w:p w14:paraId="342D9451" w14:textId="104CCFA5" w:rsidR="00401E38" w:rsidRPr="00401E38" w:rsidRDefault="00401E38" w:rsidP="00401E38">
            <w:pPr>
              <w:jc w:val="center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Part Time</w:t>
            </w:r>
          </w:p>
        </w:tc>
        <w:tc>
          <w:tcPr>
            <w:tcW w:w="3208" w:type="dxa"/>
          </w:tcPr>
          <w:p w14:paraId="539FB7E6" w14:textId="4B3AAE1B" w:rsidR="00401E38" w:rsidRPr="00401E38" w:rsidRDefault="00401E38" w:rsidP="00401E38">
            <w:pPr>
              <w:jc w:val="center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asual</w:t>
            </w:r>
          </w:p>
        </w:tc>
      </w:tr>
      <w:tr w:rsidR="00401E38" w14:paraId="607925A7" w14:textId="77777777" w:rsidTr="00401E38">
        <w:tc>
          <w:tcPr>
            <w:tcW w:w="3207" w:type="dxa"/>
          </w:tcPr>
          <w:p w14:paraId="1D4CCAEF" w14:textId="77777777" w:rsidR="00401E38" w:rsidRDefault="00401E38" w:rsidP="00401E38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2611F896" w14:textId="77777777" w:rsidR="00401E38" w:rsidRDefault="00401E38" w:rsidP="00401E38">
            <w:pPr>
              <w:rPr>
                <w:lang w:eastAsia="zh-CN"/>
              </w:rPr>
            </w:pPr>
          </w:p>
        </w:tc>
        <w:tc>
          <w:tcPr>
            <w:tcW w:w="3208" w:type="dxa"/>
          </w:tcPr>
          <w:p w14:paraId="1A7A4A17" w14:textId="77777777" w:rsidR="00401E38" w:rsidRDefault="00401E38" w:rsidP="00401E38">
            <w:pPr>
              <w:rPr>
                <w:lang w:eastAsia="zh-CN"/>
              </w:rPr>
            </w:pPr>
          </w:p>
        </w:tc>
      </w:tr>
      <w:tr w:rsidR="00401E38" w14:paraId="40793B74" w14:textId="77777777" w:rsidTr="00401E38">
        <w:tc>
          <w:tcPr>
            <w:tcW w:w="3207" w:type="dxa"/>
          </w:tcPr>
          <w:p w14:paraId="22A65495" w14:textId="77777777" w:rsidR="00401E38" w:rsidRDefault="00401E38" w:rsidP="00401E38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62079498" w14:textId="77777777" w:rsidR="00401E38" w:rsidRDefault="00401E38" w:rsidP="00401E38">
            <w:pPr>
              <w:rPr>
                <w:lang w:eastAsia="zh-CN"/>
              </w:rPr>
            </w:pPr>
          </w:p>
        </w:tc>
        <w:tc>
          <w:tcPr>
            <w:tcW w:w="3208" w:type="dxa"/>
          </w:tcPr>
          <w:p w14:paraId="57DC7B76" w14:textId="77777777" w:rsidR="00401E38" w:rsidRDefault="00401E38" w:rsidP="00401E38">
            <w:pPr>
              <w:rPr>
                <w:lang w:eastAsia="zh-CN"/>
              </w:rPr>
            </w:pPr>
          </w:p>
        </w:tc>
      </w:tr>
      <w:tr w:rsidR="00401E38" w14:paraId="1D3EACEB" w14:textId="77777777" w:rsidTr="00401E38">
        <w:tc>
          <w:tcPr>
            <w:tcW w:w="3207" w:type="dxa"/>
          </w:tcPr>
          <w:p w14:paraId="05EAA5F7" w14:textId="77777777" w:rsidR="00401E38" w:rsidRDefault="00401E38" w:rsidP="00401E38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15ED9986" w14:textId="77777777" w:rsidR="00401E38" w:rsidRDefault="00401E38" w:rsidP="00401E38">
            <w:pPr>
              <w:rPr>
                <w:lang w:eastAsia="zh-CN"/>
              </w:rPr>
            </w:pPr>
          </w:p>
        </w:tc>
        <w:tc>
          <w:tcPr>
            <w:tcW w:w="3208" w:type="dxa"/>
          </w:tcPr>
          <w:p w14:paraId="57276446" w14:textId="77777777" w:rsidR="00401E38" w:rsidRDefault="00401E38" w:rsidP="00401E38">
            <w:pPr>
              <w:rPr>
                <w:lang w:eastAsia="zh-CN"/>
              </w:rPr>
            </w:pPr>
          </w:p>
        </w:tc>
      </w:tr>
      <w:tr w:rsidR="00401E38" w14:paraId="4C596726" w14:textId="77777777" w:rsidTr="00401E38">
        <w:tc>
          <w:tcPr>
            <w:tcW w:w="3207" w:type="dxa"/>
          </w:tcPr>
          <w:p w14:paraId="087C84E6" w14:textId="77777777" w:rsidR="00401E38" w:rsidRDefault="00401E38" w:rsidP="00401E38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2C0310A5" w14:textId="77777777" w:rsidR="00401E38" w:rsidRDefault="00401E38" w:rsidP="00401E38">
            <w:pPr>
              <w:rPr>
                <w:lang w:eastAsia="zh-CN"/>
              </w:rPr>
            </w:pPr>
          </w:p>
        </w:tc>
        <w:tc>
          <w:tcPr>
            <w:tcW w:w="3208" w:type="dxa"/>
          </w:tcPr>
          <w:p w14:paraId="0CA2606A" w14:textId="77777777" w:rsidR="00401E38" w:rsidRDefault="00401E38" w:rsidP="00401E38">
            <w:pPr>
              <w:rPr>
                <w:lang w:eastAsia="zh-CN"/>
              </w:rPr>
            </w:pPr>
          </w:p>
        </w:tc>
      </w:tr>
      <w:tr w:rsidR="00401E38" w14:paraId="30EF7286" w14:textId="77777777" w:rsidTr="00401E38">
        <w:tc>
          <w:tcPr>
            <w:tcW w:w="3207" w:type="dxa"/>
          </w:tcPr>
          <w:p w14:paraId="1CD6EFD4" w14:textId="77777777" w:rsidR="00401E38" w:rsidRDefault="00401E38" w:rsidP="00401E38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7CBB5561" w14:textId="77777777" w:rsidR="00401E38" w:rsidRDefault="00401E38" w:rsidP="00401E38">
            <w:pPr>
              <w:rPr>
                <w:lang w:eastAsia="zh-CN"/>
              </w:rPr>
            </w:pPr>
          </w:p>
        </w:tc>
        <w:tc>
          <w:tcPr>
            <w:tcW w:w="3208" w:type="dxa"/>
          </w:tcPr>
          <w:p w14:paraId="39C76160" w14:textId="77777777" w:rsidR="00401E38" w:rsidRDefault="00401E38" w:rsidP="00401E38">
            <w:pPr>
              <w:rPr>
                <w:lang w:eastAsia="zh-CN"/>
              </w:rPr>
            </w:pPr>
          </w:p>
        </w:tc>
      </w:tr>
    </w:tbl>
    <w:p w14:paraId="063FA93F" w14:textId="1F27AA63" w:rsidR="00401E38" w:rsidRDefault="00401E38" w:rsidP="00401E38">
      <w:pPr>
        <w:pStyle w:val="ListParagraph"/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 xml:space="preserve">Go to the </w:t>
      </w:r>
      <w:hyperlink r:id="rId12" w:history="1">
        <w:r w:rsidRPr="00401E38">
          <w:rPr>
            <w:rStyle w:val="Hyperlink"/>
            <w:lang w:eastAsia="zh-CN"/>
          </w:rPr>
          <w:t>Fairwork</w:t>
        </w:r>
      </w:hyperlink>
      <w:r>
        <w:rPr>
          <w:lang w:eastAsia="zh-CN"/>
        </w:rPr>
        <w:t xml:space="preserve"> website and list three key features of each type of employment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ypes of work 1"/>
        <w:tblDescription w:val="Full time"/>
      </w:tblPr>
      <w:tblGrid>
        <w:gridCol w:w="9622"/>
      </w:tblGrid>
      <w:tr w:rsidR="00401E38" w14:paraId="7EE0779F" w14:textId="77777777" w:rsidTr="00401E38">
        <w:tc>
          <w:tcPr>
            <w:tcW w:w="9622" w:type="dxa"/>
          </w:tcPr>
          <w:p w14:paraId="172EF101" w14:textId="7C82C155" w:rsidR="00401E38" w:rsidRDefault="00401E38" w:rsidP="00401E38">
            <w:pPr>
              <w:rPr>
                <w:lang w:eastAsia="zh-CN"/>
              </w:rPr>
            </w:pPr>
            <w:r>
              <w:rPr>
                <w:lang w:eastAsia="zh-CN"/>
              </w:rPr>
              <w:t>Full-time</w:t>
            </w:r>
          </w:p>
        </w:tc>
      </w:tr>
      <w:tr w:rsidR="00401E38" w14:paraId="0AF7AE58" w14:textId="77777777" w:rsidTr="00401E38">
        <w:tc>
          <w:tcPr>
            <w:tcW w:w="9622" w:type="dxa"/>
          </w:tcPr>
          <w:p w14:paraId="6953A157" w14:textId="0BB001C2" w:rsidR="00401E38" w:rsidRDefault="00401E38" w:rsidP="00401E38">
            <w:pPr>
              <w:rPr>
                <w:lang w:eastAsia="zh-CN"/>
              </w:rPr>
            </w:pPr>
          </w:p>
          <w:p w14:paraId="0459FAD0" w14:textId="58344BFA" w:rsidR="00401E38" w:rsidRDefault="00401E38" w:rsidP="00401E38">
            <w:pPr>
              <w:rPr>
                <w:lang w:eastAsia="zh-CN"/>
              </w:rPr>
            </w:pPr>
          </w:p>
        </w:tc>
      </w:tr>
      <w:tr w:rsidR="00401E38" w14:paraId="16920BAA" w14:textId="77777777" w:rsidTr="00401E38">
        <w:tc>
          <w:tcPr>
            <w:tcW w:w="9622" w:type="dxa"/>
          </w:tcPr>
          <w:p w14:paraId="5F412531" w14:textId="77777777" w:rsidR="00401E38" w:rsidRDefault="00401E38" w:rsidP="00401E38">
            <w:pPr>
              <w:rPr>
                <w:lang w:eastAsia="zh-CN"/>
              </w:rPr>
            </w:pPr>
          </w:p>
          <w:p w14:paraId="5AE822F6" w14:textId="77890992" w:rsidR="00401E38" w:rsidRDefault="00401E38" w:rsidP="00401E38">
            <w:pPr>
              <w:rPr>
                <w:lang w:eastAsia="zh-CN"/>
              </w:rPr>
            </w:pPr>
          </w:p>
        </w:tc>
      </w:tr>
      <w:tr w:rsidR="00401E38" w14:paraId="64689493" w14:textId="77777777" w:rsidTr="00401E38">
        <w:tc>
          <w:tcPr>
            <w:tcW w:w="9622" w:type="dxa"/>
          </w:tcPr>
          <w:p w14:paraId="35A0CDAB" w14:textId="77777777" w:rsidR="00401E38" w:rsidRDefault="00401E38" w:rsidP="00401E38">
            <w:pPr>
              <w:rPr>
                <w:lang w:eastAsia="zh-CN"/>
              </w:rPr>
            </w:pPr>
          </w:p>
          <w:p w14:paraId="7BD6397E" w14:textId="2A024F16" w:rsidR="00401E38" w:rsidRDefault="00401E38" w:rsidP="00401E38">
            <w:pPr>
              <w:rPr>
                <w:lang w:eastAsia="zh-CN"/>
              </w:rPr>
            </w:pPr>
          </w:p>
        </w:tc>
      </w:tr>
    </w:tbl>
    <w:p w14:paraId="15C5A6E8" w14:textId="33562858" w:rsidR="00401E38" w:rsidRDefault="00401E38" w:rsidP="00401E38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Types of work 2"/>
        <w:tblDescription w:val="Part time "/>
      </w:tblPr>
      <w:tblGrid>
        <w:gridCol w:w="9622"/>
      </w:tblGrid>
      <w:tr w:rsidR="00401E38" w14:paraId="22C06149" w14:textId="77777777" w:rsidTr="0062177B">
        <w:tc>
          <w:tcPr>
            <w:tcW w:w="9622" w:type="dxa"/>
          </w:tcPr>
          <w:p w14:paraId="104784DA" w14:textId="169AA7E8" w:rsidR="00401E38" w:rsidRDefault="00401E38" w:rsidP="0062177B">
            <w:pPr>
              <w:rPr>
                <w:lang w:eastAsia="zh-CN"/>
              </w:rPr>
            </w:pPr>
            <w:r>
              <w:rPr>
                <w:lang w:eastAsia="zh-CN"/>
              </w:rPr>
              <w:t>Part-time</w:t>
            </w:r>
          </w:p>
        </w:tc>
      </w:tr>
      <w:tr w:rsidR="00401E38" w14:paraId="25D51A9A" w14:textId="77777777" w:rsidTr="0062177B">
        <w:tc>
          <w:tcPr>
            <w:tcW w:w="9622" w:type="dxa"/>
          </w:tcPr>
          <w:p w14:paraId="3DB85C9D" w14:textId="77777777" w:rsidR="00401E38" w:rsidRDefault="00401E38" w:rsidP="00401E38">
            <w:pPr>
              <w:rPr>
                <w:lang w:eastAsia="zh-CN"/>
              </w:rPr>
            </w:pPr>
          </w:p>
          <w:p w14:paraId="4960E8F0" w14:textId="4690D7EC" w:rsidR="00401E38" w:rsidRDefault="00401E38" w:rsidP="00401E38">
            <w:pPr>
              <w:rPr>
                <w:lang w:eastAsia="zh-CN"/>
              </w:rPr>
            </w:pPr>
          </w:p>
        </w:tc>
      </w:tr>
      <w:tr w:rsidR="00401E38" w14:paraId="389F0E13" w14:textId="77777777" w:rsidTr="0062177B">
        <w:tc>
          <w:tcPr>
            <w:tcW w:w="9622" w:type="dxa"/>
          </w:tcPr>
          <w:p w14:paraId="6A3ED428" w14:textId="77777777" w:rsidR="00401E38" w:rsidRDefault="00401E38" w:rsidP="00401E38">
            <w:pPr>
              <w:rPr>
                <w:lang w:eastAsia="zh-CN"/>
              </w:rPr>
            </w:pPr>
          </w:p>
          <w:p w14:paraId="7B6A507F" w14:textId="6D261D4C" w:rsidR="00401E38" w:rsidRDefault="00401E38" w:rsidP="00401E38">
            <w:pPr>
              <w:rPr>
                <w:lang w:eastAsia="zh-CN"/>
              </w:rPr>
            </w:pPr>
          </w:p>
        </w:tc>
      </w:tr>
      <w:tr w:rsidR="00401E38" w14:paraId="17F6F8E8" w14:textId="77777777" w:rsidTr="0062177B">
        <w:tc>
          <w:tcPr>
            <w:tcW w:w="9622" w:type="dxa"/>
          </w:tcPr>
          <w:p w14:paraId="33320F14" w14:textId="77777777" w:rsidR="00401E38" w:rsidRDefault="00401E38" w:rsidP="00401E38">
            <w:pPr>
              <w:rPr>
                <w:lang w:eastAsia="zh-CN"/>
              </w:rPr>
            </w:pPr>
          </w:p>
          <w:p w14:paraId="48EBC525" w14:textId="5792BB8E" w:rsidR="00401E38" w:rsidRDefault="00401E38" w:rsidP="00401E38">
            <w:pPr>
              <w:rPr>
                <w:lang w:eastAsia="zh-CN"/>
              </w:rPr>
            </w:pPr>
          </w:p>
        </w:tc>
      </w:tr>
    </w:tbl>
    <w:p w14:paraId="0B567EB4" w14:textId="78B7954C" w:rsidR="00401E38" w:rsidRDefault="00401E38" w:rsidP="00401E38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Types of work 3"/>
        <w:tblDescription w:val="Casual"/>
      </w:tblPr>
      <w:tblGrid>
        <w:gridCol w:w="9622"/>
      </w:tblGrid>
      <w:tr w:rsidR="00401E38" w14:paraId="2307C965" w14:textId="77777777" w:rsidTr="0062177B">
        <w:tc>
          <w:tcPr>
            <w:tcW w:w="9622" w:type="dxa"/>
          </w:tcPr>
          <w:p w14:paraId="0F2F421B" w14:textId="7743C43A" w:rsidR="00401E38" w:rsidRDefault="00401E38" w:rsidP="0062177B">
            <w:pPr>
              <w:rPr>
                <w:lang w:eastAsia="zh-CN"/>
              </w:rPr>
            </w:pPr>
            <w:bookmarkStart w:id="0" w:name="_GoBack" w:colFirst="0" w:colLast="1"/>
            <w:r>
              <w:rPr>
                <w:lang w:eastAsia="zh-CN"/>
              </w:rPr>
              <w:t>Casual</w:t>
            </w:r>
          </w:p>
        </w:tc>
      </w:tr>
      <w:tr w:rsidR="00401E38" w14:paraId="5249DAAF" w14:textId="77777777" w:rsidTr="0062177B">
        <w:tc>
          <w:tcPr>
            <w:tcW w:w="9622" w:type="dxa"/>
          </w:tcPr>
          <w:p w14:paraId="648300BB" w14:textId="77777777" w:rsidR="00401E38" w:rsidRDefault="00401E38" w:rsidP="00401E38">
            <w:pPr>
              <w:rPr>
                <w:lang w:eastAsia="zh-CN"/>
              </w:rPr>
            </w:pPr>
          </w:p>
          <w:p w14:paraId="7CC5FB62" w14:textId="163AB01D" w:rsidR="00401E38" w:rsidRDefault="00401E38" w:rsidP="00401E38">
            <w:pPr>
              <w:rPr>
                <w:lang w:eastAsia="zh-CN"/>
              </w:rPr>
            </w:pPr>
          </w:p>
        </w:tc>
      </w:tr>
      <w:tr w:rsidR="00401E38" w14:paraId="0BE3D2A2" w14:textId="77777777" w:rsidTr="0062177B">
        <w:tc>
          <w:tcPr>
            <w:tcW w:w="9622" w:type="dxa"/>
          </w:tcPr>
          <w:p w14:paraId="79CF54CE" w14:textId="77777777" w:rsidR="00401E38" w:rsidRDefault="00401E38" w:rsidP="00401E38">
            <w:pPr>
              <w:rPr>
                <w:lang w:eastAsia="zh-CN"/>
              </w:rPr>
            </w:pPr>
          </w:p>
          <w:p w14:paraId="76573D9E" w14:textId="050A5E46" w:rsidR="00401E38" w:rsidRDefault="00401E38" w:rsidP="00401E38">
            <w:pPr>
              <w:rPr>
                <w:lang w:eastAsia="zh-CN"/>
              </w:rPr>
            </w:pPr>
          </w:p>
        </w:tc>
      </w:tr>
      <w:tr w:rsidR="00401E38" w14:paraId="2B7F9153" w14:textId="77777777" w:rsidTr="0062177B">
        <w:tc>
          <w:tcPr>
            <w:tcW w:w="9622" w:type="dxa"/>
          </w:tcPr>
          <w:p w14:paraId="4AD9827A" w14:textId="77777777" w:rsidR="00401E38" w:rsidRDefault="00401E38" w:rsidP="00401E38">
            <w:pPr>
              <w:rPr>
                <w:lang w:eastAsia="zh-CN"/>
              </w:rPr>
            </w:pPr>
          </w:p>
          <w:p w14:paraId="3E144A9F" w14:textId="2533AF51" w:rsidR="00401E38" w:rsidRDefault="00401E38" w:rsidP="00401E38">
            <w:pPr>
              <w:rPr>
                <w:lang w:eastAsia="zh-CN"/>
              </w:rPr>
            </w:pPr>
          </w:p>
        </w:tc>
      </w:tr>
    </w:tbl>
    <w:bookmarkEnd w:id="0"/>
    <w:p w14:paraId="76F818C0" w14:textId="422F3354" w:rsidR="00C50811" w:rsidRDefault="00BE7942" w:rsidP="00944879">
      <w:pPr>
        <w:pStyle w:val="Heading2"/>
      </w:pPr>
      <w:r>
        <w:lastRenderedPageBreak/>
        <w:t>Questions</w:t>
      </w:r>
    </w:p>
    <w:p w14:paraId="5E43EEDE" w14:textId="61A33608" w:rsidR="00BE7942" w:rsidRPr="00D46957" w:rsidRDefault="00BE7942" w:rsidP="00401E38">
      <w:pPr>
        <w:pStyle w:val="ListBullet"/>
      </w:pPr>
      <w:r>
        <w:t>Wh</w:t>
      </w:r>
      <w:r w:rsidR="00401E38">
        <w:t>ich type of employment do you think is best</w:t>
      </w:r>
      <w:r>
        <w:t>?</w:t>
      </w:r>
      <w:r w:rsidR="00401E38">
        <w:t xml:space="preserve"> Why?</w:t>
      </w:r>
    </w:p>
    <w:sectPr w:rsidR="00BE7942" w:rsidRPr="00D46957" w:rsidSect="001A7A7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732FB6" w14:textId="77777777" w:rsidR="00B02039" w:rsidRDefault="00B02039">
      <w:r>
        <w:separator/>
      </w:r>
    </w:p>
    <w:p w14:paraId="74FA0639" w14:textId="77777777" w:rsidR="00B02039" w:rsidRDefault="00B02039"/>
  </w:endnote>
  <w:endnote w:type="continuationSeparator" w:id="0">
    <w:p w14:paraId="0BA2DCBE" w14:textId="77777777" w:rsidR="00B02039" w:rsidRDefault="00B02039">
      <w:r>
        <w:continuationSeparator/>
      </w:r>
    </w:p>
    <w:p w14:paraId="01FB126F" w14:textId="77777777" w:rsidR="00B02039" w:rsidRDefault="00B020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4C01B723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01F02">
      <w:rPr>
        <w:noProof/>
      </w:rPr>
      <w:t>2</w:t>
    </w:r>
    <w:r w:rsidRPr="002810D3">
      <w:fldChar w:fldCharType="end"/>
    </w:r>
    <w:r w:rsidRPr="002810D3">
      <w:tab/>
    </w:r>
    <w:r w:rsidR="0054760E">
      <w:t>F2: Types of employ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1EE14C79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E7670B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2C6DE7" w14:textId="77777777" w:rsidR="00B02039" w:rsidRDefault="00B02039">
      <w:r>
        <w:separator/>
      </w:r>
    </w:p>
    <w:p w14:paraId="0D8128AA" w14:textId="77777777" w:rsidR="00B02039" w:rsidRDefault="00B02039"/>
  </w:footnote>
  <w:footnote w:type="continuationSeparator" w:id="0">
    <w:p w14:paraId="6E05E250" w14:textId="77777777" w:rsidR="00B02039" w:rsidRDefault="00B02039">
      <w:r>
        <w:continuationSeparator/>
      </w:r>
    </w:p>
    <w:p w14:paraId="72C81012" w14:textId="77777777" w:rsidR="00B02039" w:rsidRDefault="00B020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304B66" w14:textId="77777777" w:rsidR="00E01F02" w:rsidRDefault="00E01F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CF219E" w14:textId="77777777" w:rsidR="00E01F02" w:rsidRDefault="00E01F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BA72F68"/>
    <w:multiLevelType w:val="hybridMultilevel"/>
    <w:tmpl w:val="59544608"/>
    <w:lvl w:ilvl="0" w:tplc="E5662DEE">
      <w:start w:val="1"/>
      <w:numFmt w:val="bullet"/>
      <w:lvlText w:val="-"/>
      <w:lvlJc w:val="left"/>
      <w:pPr>
        <w:ind w:left="1012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7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2" w:hanging="360"/>
      </w:pPr>
      <w:rPr>
        <w:rFonts w:ascii="Wingdings" w:hAnsi="Wingdings"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3F3F0C98"/>
    <w:multiLevelType w:val="hybridMultilevel"/>
    <w:tmpl w:val="FBB6F9E0"/>
    <w:lvl w:ilvl="0" w:tplc="6E309024">
      <w:start w:val="2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E31496"/>
    <w:multiLevelType w:val="hybridMultilevel"/>
    <w:tmpl w:val="419EA884"/>
    <w:lvl w:ilvl="0" w:tplc="6E309024">
      <w:start w:val="2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7440FFD"/>
    <w:multiLevelType w:val="hybridMultilevel"/>
    <w:tmpl w:val="A92A5242"/>
    <w:lvl w:ilvl="0" w:tplc="8BC460B0">
      <w:start w:val="1"/>
      <w:numFmt w:val="bullet"/>
      <w:lvlText w:val="-"/>
      <w:lvlJc w:val="left"/>
      <w:pPr>
        <w:ind w:left="1012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7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2" w:hanging="360"/>
      </w:pPr>
      <w:rPr>
        <w:rFonts w:ascii="Wingdings" w:hAnsi="Wingdings" w:hint="default"/>
      </w:rPr>
    </w:lvl>
  </w:abstractNum>
  <w:abstractNum w:abstractNumId="17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9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3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4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8"/>
  </w:num>
  <w:num w:numId="2">
    <w:abstractNumId w:val="13"/>
  </w:num>
  <w:num w:numId="3">
    <w:abstractNumId w:val="20"/>
  </w:num>
  <w:num w:numId="4">
    <w:abstractNumId w:val="22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3"/>
  </w:num>
  <w:num w:numId="8">
    <w:abstractNumId w:val="10"/>
  </w:num>
  <w:num w:numId="9">
    <w:abstractNumId w:val="19"/>
  </w:num>
  <w:num w:numId="10">
    <w:abstractNumId w:val="9"/>
  </w:num>
  <w:num w:numId="11">
    <w:abstractNumId w:val="17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4"/>
  </w:num>
  <w:num w:numId="22">
    <w:abstractNumId w:val="21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8"/>
  </w:num>
  <w:num w:numId="32">
    <w:abstractNumId w:val="24"/>
  </w:num>
  <w:num w:numId="33">
    <w:abstractNumId w:val="20"/>
  </w:num>
  <w:num w:numId="34">
    <w:abstractNumId w:val="22"/>
  </w:num>
  <w:num w:numId="35">
    <w:abstractNumId w:val="12"/>
  </w:num>
  <w:num w:numId="36">
    <w:abstractNumId w:val="16"/>
  </w:num>
  <w:num w:numId="37">
    <w:abstractNumId w:val="15"/>
  </w:num>
  <w:num w:numId="38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defaultTabStop w:val="720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AAlMzEwsjS0tzMyUdpeDU4uLM/DyQAsNaAKktlJAsAAAA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46AB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54C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1E38"/>
    <w:rsid w:val="00405801"/>
    <w:rsid w:val="004073AB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520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60E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1F2A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E6CFE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009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E5D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1731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02D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9D0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471C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4879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2039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59C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E7942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0811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6EA8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957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2958"/>
    <w:rsid w:val="00DF3F4F"/>
    <w:rsid w:val="00DF707E"/>
    <w:rsid w:val="00DF70A1"/>
    <w:rsid w:val="00DF759D"/>
    <w:rsid w:val="00E003AF"/>
    <w:rsid w:val="00E00482"/>
    <w:rsid w:val="00E018C3"/>
    <w:rsid w:val="00E01C15"/>
    <w:rsid w:val="00E01F02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670B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079FE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5062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50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unhideWhenUsed/>
    <w:qFormat/>
    <w:rsid w:val="00401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airwork.gov.au/employee-entitlements/types-of-employees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obsearch.gov.au/job/search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A36EC05-C3FC-4D79-A8FE-7BAC63A183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2CF04B-0257-4561-BD76-DC25040E0E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D45A64-FD7B-4019-9A6F-ABC8047CCB13}">
  <ds:schemaRefs>
    <ds:schemaRef ds:uri="33c16299-9e76-4446-b84b-eefe81b91f72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02777ac0-bca4-49b9-b304-d2b7eff515d1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1F56F51-928D-40F5-8D2E-32AA881E2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-types of employment</dc:title>
  <dc:subject/>
  <dc:creator>Vas Ratusau</dc:creator>
  <cp:keywords>Stage 6</cp:keywords>
  <dc:description/>
  <cp:lastModifiedBy>Vas Ratusau</cp:lastModifiedBy>
  <cp:revision>2</cp:revision>
  <dcterms:created xsi:type="dcterms:W3CDTF">2021-02-04T05:14:00Z</dcterms:created>
  <dcterms:modified xsi:type="dcterms:W3CDTF">2021-02-04T05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